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annelle orang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ée. Hespéridée.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e poids corporel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e poids corporel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e poids corporel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annelle orang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annelle orang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annelle orang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annelle orang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B1AD97D-0905-484B-8009-6E5F5CDF3777}"/>
</file>

<file path=customXml/itemProps3.xml><?xml version="1.0" encoding="utf-8"?>
<ds:datastoreItem xmlns:ds="http://schemas.openxmlformats.org/officeDocument/2006/customXml" ds:itemID="{DB9B7B94-A934-4CFB-8C9E-DFFBEEF5C022}"/>
</file>

<file path=customXml/itemProps4.xml><?xml version="1.0" encoding="utf-8"?>
<ds:datastoreItem xmlns:ds="http://schemas.openxmlformats.org/officeDocument/2006/customXml" ds:itemID="{1815EB02-08E8-49EA-8F55-6E6BB350EE05}"/>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